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906198" w:rsidRDefault="00906198" w:rsidP="00EB5B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3D5D78E" wp14:editId="4DBB33F5">
                <wp:simplePos x="0" y="0"/>
                <wp:positionH relativeFrom="column">
                  <wp:posOffset>54874</wp:posOffset>
                </wp:positionH>
                <wp:positionV relativeFrom="paragraph">
                  <wp:posOffset>-556078</wp:posOffset>
                </wp:positionV>
                <wp:extent cx="7395210" cy="280035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5210" cy="2800350"/>
                          <a:chOff x="0" y="0"/>
                          <a:chExt cx="7395210" cy="2800350"/>
                        </a:xfrm>
                      </wpg:grpSpPr>
                      <wps:wsp>
                        <wps:cNvPr id="2" name="Rounded Rectangle 2"/>
                        <wps:cNvSpPr/>
                        <wps:spPr>
                          <a:xfrm>
                            <a:off x="0" y="0"/>
                            <a:ext cx="4114800" cy="1645920"/>
                          </a:xfrm>
                          <a:prstGeom prst="roundRect">
                            <a:avLst/>
                          </a:prstGeom>
                          <a:blipFill>
                            <a:blip r:embed="rId8"/>
                            <a:tile tx="0" ty="0" sx="100000" sy="100000" flip="none" algn="tl"/>
                          </a:blip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06198" w:rsidRPr="00906198" w:rsidRDefault="00906198" w:rsidP="00906198">
                              <w:pPr>
                                <w:pStyle w:val="FirstParagraph"/>
                                <w:jc w:val="center"/>
                                <w:rPr>
                                  <w:sz w:val="40"/>
                                </w:rPr>
                              </w:pPr>
                              <w:r w:rsidRPr="00906198">
                                <w:rPr>
                                  <w:sz w:val="40"/>
                                </w:rPr>
                                <w:t>ELIMU YA MSINGI WA UMAHIRI</w:t>
                              </w:r>
                            </w:p>
                            <w:p w:rsidR="00906198" w:rsidRDefault="00906198" w:rsidP="00906198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GREDI YA 7</w:t>
                              </w:r>
                            </w:p>
                            <w:p w:rsidR="00906198" w:rsidRDefault="00906198" w:rsidP="00906198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TOLEO: 009/2025</w:t>
                              </w:r>
                            </w:p>
                            <w:p w:rsidR="00906198" w:rsidRDefault="00906198" w:rsidP="00906198">
                              <w:pPr>
                                <w:pStyle w:val="FirstParagraph"/>
                                <w:jc w:val="center"/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32"/>
                                </w:rPr>
                                <w:t>KISWAHILI KARATASI 1</w:t>
                              </w:r>
                            </w:p>
                            <w:p w:rsidR="00906198" w:rsidRPr="00916F88" w:rsidRDefault="00906198" w:rsidP="00906198">
                              <w:pPr>
                                <w:jc w:val="center"/>
                                <w:rPr>
                                  <w:color w:val="006699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ButtonPour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659" t="9926" b="6618"/>
                          <a:stretch/>
                        </pic:blipFill>
                        <pic:spPr bwMode="auto">
                          <a:xfrm>
                            <a:off x="4046220" y="11430"/>
                            <a:ext cx="3348990" cy="278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 descr="Marking Scheme For CBS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9" t="59212" r="39595" b="1827"/>
                          <a:stretch/>
                        </pic:blipFill>
                        <pic:spPr bwMode="auto">
                          <a:xfrm>
                            <a:off x="0" y="1497330"/>
                            <a:ext cx="404622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26" style="position:absolute;margin-left:4.3pt;margin-top:-43.8pt;width:582.3pt;height:220.5pt;z-index:251659264" coordsize="73952,28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">
                <v:roundrect id="Rounded Rectangle 2" o:spid="_x0000_s1027" style="position:absolute;width:41148;height:164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EAfsQA&#10;AADaAAAADwAAAGRycy9kb3ducmV2LnhtbESPT2vCQBTE7wW/w/IEL6VuzKGW1FVEFKo3tYLH1+xr&#10;Es2+Ddlt/vTTu4LgcZiZ3zCzRWdK0VDtCssKJuMIBHFqdcGZgu/j5u0DhPPIGkvLpKAnB4v54GWG&#10;ibYt76k5+EwECLsEFeTeV4mULs3JoBvbijh4v7Y26IOsM6lrbAPclDKOondpsOCwkGNFq5zS6+HP&#10;KDju+rgp1v+n80/fL7m9TF9326lSo2G3/AThqfPP8KP9pRXEcL8SboCc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xAH7EAAAA2gAAAA8AAAAAAAAAAAAAAAAAmAIAAGRycy9k&#10;b3ducmV2LnhtbFBLBQYAAAAABAAEAPUAAACJAwAAAAA=&#10;" strokecolor="black [3200]" strokeweight="2pt">
                  <v:fill r:id="rId10" o:title="" recolor="t" rotate="t" type="tile"/>
                  <v:textbox>
                    <w:txbxContent>
                      <w:p w:rsidR="00906198" w:rsidRPr="00906198" w:rsidRDefault="00906198" w:rsidP="00906198">
                        <w:pPr>
                          <w:pStyle w:val="FirstParagraph"/>
                          <w:jc w:val="center"/>
                          <w:rPr>
                            <w:sz w:val="40"/>
                          </w:rPr>
                        </w:pPr>
                        <w:r w:rsidRPr="00906198">
                          <w:rPr>
                            <w:sz w:val="40"/>
                          </w:rPr>
                          <w:t>ELIMU YA MSINGI WA UMAHIRI</w:t>
                        </w:r>
                      </w:p>
                      <w:p w:rsidR="00906198" w:rsidRDefault="00906198" w:rsidP="00906198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GREDI YA 7</w:t>
                        </w:r>
                      </w:p>
                      <w:p w:rsidR="00906198" w:rsidRDefault="00906198" w:rsidP="00906198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TOLEO: 009/2025</w:t>
                        </w:r>
                      </w:p>
                      <w:p w:rsidR="00906198" w:rsidRDefault="00906198" w:rsidP="00906198">
                        <w:pPr>
                          <w:pStyle w:val="FirstParagraph"/>
                          <w:jc w:val="center"/>
                          <w:rPr>
                            <w:rFonts w:ascii="Times New Roman" w:hAnsi="Times New Roman" w:cs="Times New Roman"/>
                            <w:sz w:val="32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32"/>
                          </w:rPr>
                          <w:t>KISWAHILI KARATASI 1</w:t>
                        </w:r>
                      </w:p>
                      <w:p w:rsidR="00906198" w:rsidRPr="00916F88" w:rsidRDefault="00906198" w:rsidP="00906198">
                        <w:pPr>
                          <w:jc w:val="center"/>
                          <w:rPr>
                            <w:color w:val="006699"/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Marking Scheme For CBSE" style="position:absolute;left:40462;top:114;width:33490;height:27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TjbQPEAAAA2gAAAA8AAABkcnMvZG93bnJldi54bWxEj0FrwkAUhO8F/8PyhN7qxgZCja4ioiD0&#10;0kZBvD2yzySYfZtm1yT667uFgsdhZr5hFqvB1KKj1lWWFUwnEQji3OqKCwXHw+7tA4TzyBpry6Tg&#10;Tg5Wy9HLAlNte/6mLvOFCBB2KSoovW9SKV1ekkE3sQ1x8C62NeiDbAupW+wD3NTyPYoSabDisFBi&#10;Q5uS8mt2Mwq+vN5W5nw4PT5v2zz+mSXrZpoo9Toe1nMQngb/DP+391pBDH9Xwg2Qy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TjbQPEAAAA2gAAAA8AAAAAAAAAAAAAAAAA&#10;nwIAAGRycy9kb3ducmV2LnhtbFBLBQYAAAAABAAEAPcAAACQAwAAAAA=&#10;">
                  <v:imagedata r:id="rId11" o:title="Marking Scheme For CBSE" croptop="6505f" cropbottom="4337f" cropleft="37787f"/>
                  <v:path arrowok="t"/>
                </v:shape>
                <v:shape id="Picture 4" o:spid="_x0000_s1029" type="#_x0000_t75" alt="Marking Scheme For CBSE" style="position:absolute;top:14973;width:40462;height:130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VRv6LDAAAA2gAAAA8AAABkcnMvZG93bnJldi54bWxEj0FrwkAUhO8F/8PyhF5EN0ookmYjRYhI&#10;D5VG8fzIvmZDs29Ddo3pv+8WhB6HmfmGyXeT7cRIg28dK1ivEhDEtdMtNwou53K5BeEDssbOMSn4&#10;IQ+7YvaUY6bdnT9prEIjIoR9hgpMCH0mpa8NWfQr1xNH78sNFkOUQyP1gPcIt53cJMmLtNhyXDDY&#10;095Q/V3drIL39ERtlV7duPi4LM6TKZsDlko9z6e3VxCBpvAffrSPWkEKf1fiDZDF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5VG/osMAAADaAAAADwAAAAAAAAAAAAAAAACf&#10;AgAAZHJzL2Rvd25yZXYueG1sUEsFBgAAAAAEAAQA9wAAAI8DAAAAAA==&#10;">
                  <v:imagedata r:id="rId11" o:title="Marking Scheme For CBSE" croptop="38805f" cropbottom="1197f" cropleft="6061f" cropright="25949f"/>
                  <v:path arrowok="t"/>
                </v:shape>
              </v:group>
            </w:pict>
          </mc:Fallback>
        </mc:AlternateContent>
      </w:r>
    </w:p>
    <w:p w:rsidR="00906198" w:rsidRDefault="00906198" w:rsidP="00EB5B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06198" w:rsidRDefault="00BB0BE5" w:rsidP="00EB5B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b/>
          <w:bCs/>
          <w:noProof/>
          <w:color w:val="FFFFFF" w:themeColor="background1"/>
        </w:rPr>
        <w:drawing>
          <wp:anchor distT="0" distB="0" distL="114300" distR="114300" simplePos="0" relativeHeight="251664384" behindDoc="0" locked="0" layoutInCell="1" allowOverlap="1" wp14:anchorId="5121484A" wp14:editId="04DF191A">
            <wp:simplePos x="0" y="0"/>
            <wp:positionH relativeFrom="column">
              <wp:posOffset>3633470</wp:posOffset>
            </wp:positionH>
            <wp:positionV relativeFrom="paragraph">
              <wp:posOffset>236220</wp:posOffset>
            </wp:positionV>
            <wp:extent cx="1685290" cy="14287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06B700" wp14:editId="69A7457A">
                <wp:simplePos x="0" y="0"/>
                <wp:positionH relativeFrom="column">
                  <wp:posOffset>-192405</wp:posOffset>
                </wp:positionH>
                <wp:positionV relativeFrom="paragraph">
                  <wp:posOffset>234950</wp:posOffset>
                </wp:positionV>
                <wp:extent cx="4358005" cy="510540"/>
                <wp:effectExtent l="0" t="0" r="23495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8005" cy="51054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6198" w:rsidRPr="00906198" w:rsidRDefault="00906198" w:rsidP="00906198">
                            <w:pPr>
                              <w:jc w:val="center"/>
                              <w:rPr>
                                <w:b/>
                                <w:sz w:val="48"/>
                              </w:rPr>
                            </w:pPr>
                            <w:r w:rsidRPr="00906198">
                              <w:rPr>
                                <w:b/>
                                <w:sz w:val="48"/>
                              </w:rPr>
                              <w:t>MWONGOZO WA KUSAHISH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30" style="position:absolute;margin-left:-15.15pt;margin-top:18.5pt;width:343.15pt;height:40.2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" fillcolor="yellow" strokecolor="#4bacc6 [3208]" strokeweight="2pt">
                <v:textbox>
                  <w:txbxContent>
                    <w:p w:rsidR="00906198" w:rsidRPr="00906198" w:rsidRDefault="00906198" w:rsidP="00906198">
                      <w:pPr>
                        <w:jc w:val="center"/>
                        <w:rPr>
                          <w:b/>
                          <w:sz w:val="48"/>
                        </w:rPr>
                      </w:pPr>
                      <w:r w:rsidRPr="00906198">
                        <w:rPr>
                          <w:b/>
                          <w:sz w:val="48"/>
                        </w:rPr>
                        <w:t>MWONGOZO WA KUSAHISHA</w:t>
                      </w:r>
                    </w:p>
                  </w:txbxContent>
                </v:textbox>
              </v:rect>
            </w:pict>
          </mc:Fallback>
        </mc:AlternateContent>
      </w:r>
    </w:p>
    <w:p w:rsidR="00906198" w:rsidRDefault="00906198" w:rsidP="00EB5B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06198" w:rsidRDefault="00906198" w:rsidP="00EB5B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06198" w:rsidRDefault="00906198" w:rsidP="00EB5B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06198" w:rsidRDefault="00906198" w:rsidP="00EB5B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06198" w:rsidRDefault="00906198" w:rsidP="00EB5B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06198" w:rsidRDefault="00DC5076" w:rsidP="00EB5B2F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  <w:sectPr w:rsidR="00906198" w:rsidSect="002807D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426" w:right="333" w:bottom="851" w:left="426" w:header="720" w:footer="259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space="720"/>
          <w:docGrid w:linePitch="360"/>
        </w:sect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6.55pt;margin-top:-22.3pt;width:582.8pt;height:7.9pt;z-index:251665408;mso-position-horizontal-relative:text;mso-position-vertical-relative:text;mso-width-relative:page;mso-height-relative:page" o:hrpct="0" o:hralign="center" o:hr="t">
            <v:imagedata r:id="rId19" o:title="BD21309_"/>
          </v:shape>
        </w:pict>
      </w:r>
    </w:p>
    <w:tbl>
      <w:tblPr>
        <w:tblStyle w:val="MediumShading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"/>
        <w:gridCol w:w="590"/>
      </w:tblGrid>
      <w:tr w:rsidR="00EB5B2F" w:rsidRPr="00EB5B2F" w:rsidTr="00A312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906198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NAM</w:t>
            </w:r>
            <w:r w:rsidR="00EB5B2F"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906198" w:rsidP="00EB5B2F">
            <w:pPr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IB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6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EB5B2F" w:rsidRPr="00EB5B2F" w:rsidTr="00A31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EB5B2F" w:rsidRPr="00EB5B2F" w:rsidTr="00A312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:rsidR="00EB5B2F" w:rsidRPr="00EB5B2F" w:rsidRDefault="00EB5B2F" w:rsidP="00EB5B2F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B2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</w:tbl>
    <w:p w:rsidR="00906198" w:rsidRDefault="00906198" w:rsidP="00EB5B2F">
      <w:pPr>
        <w:sectPr w:rsidR="00906198" w:rsidSect="002807DD">
          <w:type w:val="continuous"/>
          <w:pgSz w:w="12240" w:h="15840"/>
          <w:pgMar w:top="426" w:right="333" w:bottom="851" w:left="426" w:header="720" w:footer="259" w:gutter="0"/>
          <w:pgBorders w:offsetFrom="page">
            <w:top w:val="single" w:sz="4" w:space="13" w:color="auto"/>
            <w:left w:val="single" w:sz="4" w:space="13" w:color="auto"/>
            <w:bottom w:val="single" w:sz="4" w:space="13" w:color="auto"/>
            <w:right w:val="single" w:sz="4" w:space="13" w:color="auto"/>
          </w:pgBorders>
          <w:cols w:num="2" w:space="720"/>
          <w:docGrid w:linePitch="360"/>
        </w:sectPr>
      </w:pPr>
    </w:p>
    <w:p w:rsidR="00240D4D" w:rsidRDefault="00240D4D" w:rsidP="00240D4D"/>
    <w:p w:rsidR="00BB0BE5" w:rsidRDefault="00BB0BE5" w:rsidP="00BB0BE5">
      <w:pPr>
        <w:jc w:val="center"/>
        <w:rPr>
          <w:b/>
        </w:rPr>
      </w:pPr>
    </w:p>
    <w:p w:rsidR="00BB0BE5" w:rsidRDefault="00BB0BE5" w:rsidP="00BB0BE5">
      <w:pPr>
        <w:jc w:val="center"/>
        <w:rPr>
          <w:b/>
        </w:rPr>
      </w:pPr>
    </w:p>
    <w:p w:rsidR="002807DD" w:rsidRPr="00BB0BE5" w:rsidRDefault="00BB0BE5" w:rsidP="00BB0BE5">
      <w:pPr>
        <w:jc w:val="center"/>
        <w:rPr>
          <w:b/>
        </w:rPr>
      </w:pPr>
      <w:r w:rsidRPr="00BB0BE5">
        <w:rPr>
          <w:b/>
        </w:rPr>
        <w:t>HUU NDIO UKURASA WA MWISHO ULIOPIGWA CHAPA.</w:t>
      </w:r>
    </w:p>
    <w:sectPr w:rsidR="002807DD" w:rsidRPr="00BB0BE5" w:rsidSect="002807DD">
      <w:type w:val="continuous"/>
      <w:pgSz w:w="12240" w:h="15840"/>
      <w:pgMar w:top="426" w:right="333" w:bottom="426" w:left="426" w:header="720" w:footer="259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5076" w:rsidRDefault="00DC5076" w:rsidP="00AC07FB">
      <w:pPr>
        <w:spacing w:after="0" w:line="240" w:lineRule="auto"/>
      </w:pPr>
      <w:r>
        <w:separator/>
      </w:r>
    </w:p>
  </w:endnote>
  <w:endnote w:type="continuationSeparator" w:id="0">
    <w:p w:rsidR="00DC5076" w:rsidRDefault="00DC5076" w:rsidP="00AC0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128E" w:rsidRDefault="00A3128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6198" w:rsidRDefault="00906198" w:rsidP="00AC07FB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>GREDI LA 7 KISWAHILI KARATASI 1                             702/2                  …</w:t>
    </w:r>
    <w:r w:rsidRPr="00AC07FB">
      <w:rPr>
        <w:rFonts w:ascii="Bradley Hand ITC" w:hAnsi="Bradley Hand ITC"/>
      </w:rPr>
      <w:t>KILA MWANAFUNZI NI WA THAMANI</w:t>
    </w:r>
    <w:r>
      <w:rPr>
        <w:rFonts w:ascii="Bradley Hand ITC" w:hAnsi="Bradley Hand ITC"/>
        <w:b/>
      </w:rPr>
      <w:t>…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128E" w:rsidRDefault="00A3128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5076" w:rsidRDefault="00DC5076" w:rsidP="00AC07FB">
      <w:pPr>
        <w:spacing w:after="0" w:line="240" w:lineRule="auto"/>
      </w:pPr>
      <w:r>
        <w:separator/>
      </w:r>
    </w:p>
  </w:footnote>
  <w:footnote w:type="continuationSeparator" w:id="0">
    <w:p w:rsidR="00DC5076" w:rsidRDefault="00DC5076" w:rsidP="00AC07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128E" w:rsidRDefault="00DC507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036891" o:spid="_x0000_s2050" type="#_x0000_t136" style="position:absolute;margin-left:0;margin-top:0;width:674.4pt;height:134.8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128E" w:rsidRDefault="00DC507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036892" o:spid="_x0000_s2051" type="#_x0000_t136" style="position:absolute;margin-left:0;margin-top:0;width:674.4pt;height:134.8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128E" w:rsidRDefault="00DC507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036890" o:spid="_x0000_s2049" type="#_x0000_t136" style="position:absolute;margin-left:0;margin-top:0;width:674.4pt;height:134.8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MARKING SCHEM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57810"/>
    <w:multiLevelType w:val="multilevel"/>
    <w:tmpl w:val="B4AA5C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0DE047B"/>
    <w:multiLevelType w:val="multilevel"/>
    <w:tmpl w:val="96CCB586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21E631D"/>
    <w:multiLevelType w:val="multilevel"/>
    <w:tmpl w:val="20C8063C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3520919"/>
    <w:multiLevelType w:val="multilevel"/>
    <w:tmpl w:val="6944D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3B60E28"/>
    <w:multiLevelType w:val="multilevel"/>
    <w:tmpl w:val="4D7CF8E6"/>
    <w:lvl w:ilvl="0">
      <w:start w:val="7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5">
    <w:nsid w:val="06133DC1"/>
    <w:multiLevelType w:val="multilevel"/>
    <w:tmpl w:val="A7387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7771B4D"/>
    <w:multiLevelType w:val="multilevel"/>
    <w:tmpl w:val="0F3273DE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AD41855"/>
    <w:multiLevelType w:val="multilevel"/>
    <w:tmpl w:val="62C0FA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0DFA5A1C"/>
    <w:multiLevelType w:val="multilevel"/>
    <w:tmpl w:val="660684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04E46A0"/>
    <w:multiLevelType w:val="multilevel"/>
    <w:tmpl w:val="71846D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1674E17"/>
    <w:multiLevelType w:val="multilevel"/>
    <w:tmpl w:val="2D0EDDCE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BA125EB"/>
    <w:multiLevelType w:val="multilevel"/>
    <w:tmpl w:val="504AB2B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C5B010E"/>
    <w:multiLevelType w:val="multilevel"/>
    <w:tmpl w:val="E8545C10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3941A5C"/>
    <w:multiLevelType w:val="multilevel"/>
    <w:tmpl w:val="D55818D6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6B81066"/>
    <w:multiLevelType w:val="multilevel"/>
    <w:tmpl w:val="92962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EAC3DEF"/>
    <w:multiLevelType w:val="multilevel"/>
    <w:tmpl w:val="7C02D9E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1A66E57"/>
    <w:multiLevelType w:val="multilevel"/>
    <w:tmpl w:val="ABF6A4C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63310B6"/>
    <w:multiLevelType w:val="multilevel"/>
    <w:tmpl w:val="80A0FF10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72B2A29"/>
    <w:multiLevelType w:val="multilevel"/>
    <w:tmpl w:val="1EA2B54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79812DD"/>
    <w:multiLevelType w:val="multilevel"/>
    <w:tmpl w:val="A7169E78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8E579A7"/>
    <w:multiLevelType w:val="multilevel"/>
    <w:tmpl w:val="A64C2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AB02625"/>
    <w:multiLevelType w:val="multilevel"/>
    <w:tmpl w:val="4A620BC0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E917C9B"/>
    <w:multiLevelType w:val="multilevel"/>
    <w:tmpl w:val="47CE1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F747DD4"/>
    <w:multiLevelType w:val="multilevel"/>
    <w:tmpl w:val="F1DAE6BE"/>
    <w:lvl w:ilvl="0">
      <w:start w:val="18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24">
    <w:nsid w:val="4038776F"/>
    <w:multiLevelType w:val="multilevel"/>
    <w:tmpl w:val="611267E2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4621E1F"/>
    <w:multiLevelType w:val="multilevel"/>
    <w:tmpl w:val="99F61BEA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5226F07"/>
    <w:multiLevelType w:val="multilevel"/>
    <w:tmpl w:val="5B0AFF16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5DA7F15"/>
    <w:multiLevelType w:val="multilevel"/>
    <w:tmpl w:val="4386EE10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48620B3D"/>
    <w:multiLevelType w:val="multilevel"/>
    <w:tmpl w:val="AE00BF2E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E94402E"/>
    <w:multiLevelType w:val="multilevel"/>
    <w:tmpl w:val="AE349D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0DE237B"/>
    <w:multiLevelType w:val="multilevel"/>
    <w:tmpl w:val="9E94FCCE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51A6150B"/>
    <w:multiLevelType w:val="hybridMultilevel"/>
    <w:tmpl w:val="0F3E4318"/>
    <w:lvl w:ilvl="0" w:tplc="53F0A11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F325E3E">
      <w:start w:val="2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38A2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8644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B1AF6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06EB4B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2097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A22F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52F9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29F6AB7"/>
    <w:multiLevelType w:val="multilevel"/>
    <w:tmpl w:val="D4E275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4852DA3"/>
    <w:multiLevelType w:val="multilevel"/>
    <w:tmpl w:val="0A6AF7DC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56F946D6"/>
    <w:multiLevelType w:val="multilevel"/>
    <w:tmpl w:val="8FD0C2C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5C475F07"/>
    <w:multiLevelType w:val="multilevel"/>
    <w:tmpl w:val="B56C7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5E2F7E7D"/>
    <w:multiLevelType w:val="multilevel"/>
    <w:tmpl w:val="89C4BD0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4A717B8"/>
    <w:multiLevelType w:val="multilevel"/>
    <w:tmpl w:val="2160C20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6743094"/>
    <w:multiLevelType w:val="multilevel"/>
    <w:tmpl w:val="CB0AE5EA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7F749F1"/>
    <w:multiLevelType w:val="multilevel"/>
    <w:tmpl w:val="AFD610FC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9DF691F"/>
    <w:multiLevelType w:val="multilevel"/>
    <w:tmpl w:val="398897B6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6B6961A8"/>
    <w:multiLevelType w:val="multilevel"/>
    <w:tmpl w:val="5440797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6BCA69CD"/>
    <w:multiLevelType w:val="multilevel"/>
    <w:tmpl w:val="84AAE7DC"/>
    <w:lvl w:ilvl="0">
      <w:start w:val="36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>
    <w:nsid w:val="6D034F12"/>
    <w:multiLevelType w:val="multilevel"/>
    <w:tmpl w:val="336C412C"/>
    <w:lvl w:ilvl="0">
      <w:start w:val="36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6D0935B8"/>
    <w:multiLevelType w:val="multilevel"/>
    <w:tmpl w:val="2230DAEC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6F556344"/>
    <w:multiLevelType w:val="multilevel"/>
    <w:tmpl w:val="D84ED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78D12935"/>
    <w:multiLevelType w:val="multilevel"/>
    <w:tmpl w:val="0A24595A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7A9C10AE"/>
    <w:multiLevelType w:val="multilevel"/>
    <w:tmpl w:val="254E76E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39"/>
  </w:num>
  <w:num w:numId="3">
    <w:abstractNumId w:val="32"/>
  </w:num>
  <w:num w:numId="4">
    <w:abstractNumId w:val="4"/>
  </w:num>
  <w:num w:numId="5">
    <w:abstractNumId w:val="17"/>
  </w:num>
  <w:num w:numId="6">
    <w:abstractNumId w:val="23"/>
  </w:num>
  <w:num w:numId="7">
    <w:abstractNumId w:val="36"/>
  </w:num>
  <w:num w:numId="8">
    <w:abstractNumId w:val="12"/>
  </w:num>
  <w:num w:numId="9">
    <w:abstractNumId w:val="42"/>
  </w:num>
  <w:num w:numId="10">
    <w:abstractNumId w:val="9"/>
  </w:num>
  <w:num w:numId="11">
    <w:abstractNumId w:val="10"/>
  </w:num>
  <w:num w:numId="12">
    <w:abstractNumId w:val="7"/>
  </w:num>
  <w:num w:numId="13">
    <w:abstractNumId w:val="24"/>
  </w:num>
  <w:num w:numId="14">
    <w:abstractNumId w:val="1"/>
  </w:num>
  <w:num w:numId="15">
    <w:abstractNumId w:val="37"/>
  </w:num>
  <w:num w:numId="16">
    <w:abstractNumId w:val="11"/>
  </w:num>
  <w:num w:numId="17">
    <w:abstractNumId w:val="38"/>
  </w:num>
  <w:num w:numId="18">
    <w:abstractNumId w:val="43"/>
  </w:num>
  <w:num w:numId="19">
    <w:abstractNumId w:val="35"/>
  </w:num>
  <w:num w:numId="20">
    <w:abstractNumId w:val="34"/>
  </w:num>
  <w:num w:numId="21">
    <w:abstractNumId w:val="14"/>
  </w:num>
  <w:num w:numId="22">
    <w:abstractNumId w:val="41"/>
  </w:num>
  <w:num w:numId="23">
    <w:abstractNumId w:val="18"/>
  </w:num>
  <w:num w:numId="24">
    <w:abstractNumId w:val="27"/>
  </w:num>
  <w:num w:numId="25">
    <w:abstractNumId w:val="28"/>
  </w:num>
  <w:num w:numId="26">
    <w:abstractNumId w:val="44"/>
  </w:num>
  <w:num w:numId="27">
    <w:abstractNumId w:val="6"/>
  </w:num>
  <w:num w:numId="28">
    <w:abstractNumId w:val="5"/>
  </w:num>
  <w:num w:numId="29">
    <w:abstractNumId w:val="2"/>
  </w:num>
  <w:num w:numId="30">
    <w:abstractNumId w:val="45"/>
  </w:num>
  <w:num w:numId="31">
    <w:abstractNumId w:val="47"/>
  </w:num>
  <w:num w:numId="32">
    <w:abstractNumId w:val="21"/>
  </w:num>
  <w:num w:numId="33">
    <w:abstractNumId w:val="46"/>
  </w:num>
  <w:num w:numId="34">
    <w:abstractNumId w:val="16"/>
  </w:num>
  <w:num w:numId="35">
    <w:abstractNumId w:val="26"/>
  </w:num>
  <w:num w:numId="36">
    <w:abstractNumId w:val="30"/>
  </w:num>
  <w:num w:numId="37">
    <w:abstractNumId w:val="22"/>
  </w:num>
  <w:num w:numId="38">
    <w:abstractNumId w:val="25"/>
  </w:num>
  <w:num w:numId="39">
    <w:abstractNumId w:val="3"/>
  </w:num>
  <w:num w:numId="40">
    <w:abstractNumId w:val="0"/>
  </w:num>
  <w:num w:numId="41">
    <w:abstractNumId w:val="15"/>
  </w:num>
  <w:num w:numId="42">
    <w:abstractNumId w:val="19"/>
  </w:num>
  <w:num w:numId="43">
    <w:abstractNumId w:val="40"/>
  </w:num>
  <w:num w:numId="44">
    <w:abstractNumId w:val="33"/>
  </w:num>
  <w:num w:numId="45">
    <w:abstractNumId w:val="13"/>
  </w:num>
  <w:num w:numId="46">
    <w:abstractNumId w:val="29"/>
  </w:num>
  <w:num w:numId="47">
    <w:abstractNumId w:val="8"/>
  </w:num>
  <w:num w:numId="48">
    <w:abstractNumId w:val="31"/>
  </w:num>
  <w:num w:numId="49">
    <w:abstractNumId w:val="31"/>
    <w:lvlOverride w:ilvl="1">
      <w:startOverride w:val="2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hideSpelling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01262"/>
    <w:rsid w:val="000D1A89"/>
    <w:rsid w:val="001034C3"/>
    <w:rsid w:val="0011558D"/>
    <w:rsid w:val="001F56E7"/>
    <w:rsid w:val="00240D4D"/>
    <w:rsid w:val="002807DD"/>
    <w:rsid w:val="003D60EF"/>
    <w:rsid w:val="003F745C"/>
    <w:rsid w:val="004B2C40"/>
    <w:rsid w:val="004E41E7"/>
    <w:rsid w:val="00732D6E"/>
    <w:rsid w:val="00860DF3"/>
    <w:rsid w:val="008C4282"/>
    <w:rsid w:val="00906198"/>
    <w:rsid w:val="009B7DB5"/>
    <w:rsid w:val="00A01262"/>
    <w:rsid w:val="00A218D0"/>
    <w:rsid w:val="00A3128E"/>
    <w:rsid w:val="00AC07FB"/>
    <w:rsid w:val="00BB0BE5"/>
    <w:rsid w:val="00BC2E4D"/>
    <w:rsid w:val="00C76870"/>
    <w:rsid w:val="00CC5771"/>
    <w:rsid w:val="00D67AE6"/>
    <w:rsid w:val="00DC5076"/>
    <w:rsid w:val="00EB5B2F"/>
    <w:rsid w:val="00EF179F"/>
    <w:rsid w:val="00FB4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2D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0126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012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0126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0126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01262"/>
    <w:rPr>
      <w:b/>
      <w:bCs/>
    </w:rPr>
  </w:style>
  <w:style w:type="paragraph" w:styleId="NormalWeb">
    <w:name w:val="Normal (Web)"/>
    <w:basedOn w:val="Normal"/>
    <w:uiPriority w:val="99"/>
    <w:unhideWhenUsed/>
    <w:rsid w:val="00A01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mdc-button-persistent-ripple">
    <w:name w:val="mat-mdc-button-persistent-ripple"/>
    <w:basedOn w:val="DefaultParagraphFont"/>
    <w:rsid w:val="00A01262"/>
  </w:style>
  <w:style w:type="character" w:customStyle="1" w:styleId="mdc-buttonlabel">
    <w:name w:val="mdc-button__label"/>
    <w:basedOn w:val="DefaultParagraphFont"/>
    <w:rsid w:val="00A01262"/>
  </w:style>
  <w:style w:type="character" w:customStyle="1" w:styleId="export-sheets-button">
    <w:name w:val="export-sheets-button"/>
    <w:basedOn w:val="DefaultParagraphFont"/>
    <w:rsid w:val="00A01262"/>
  </w:style>
  <w:style w:type="character" w:customStyle="1" w:styleId="export-sheets-icon">
    <w:name w:val="export-sheets-icon"/>
    <w:basedOn w:val="DefaultParagraphFont"/>
    <w:rsid w:val="00A01262"/>
  </w:style>
  <w:style w:type="character" w:customStyle="1" w:styleId="mat-focus-indicator">
    <w:name w:val="mat-focus-indicator"/>
    <w:basedOn w:val="DefaultParagraphFont"/>
    <w:rsid w:val="00A01262"/>
  </w:style>
  <w:style w:type="character" w:customStyle="1" w:styleId="mat-mdc-button-touch-target">
    <w:name w:val="mat-mdc-button-touch-target"/>
    <w:basedOn w:val="DefaultParagraphFont"/>
    <w:rsid w:val="00A01262"/>
  </w:style>
  <w:style w:type="character" w:customStyle="1" w:styleId="user-query-container">
    <w:name w:val="user-query-container"/>
    <w:basedOn w:val="DefaultParagraphFont"/>
    <w:rsid w:val="00A01262"/>
  </w:style>
  <w:style w:type="character" w:customStyle="1" w:styleId="user-query-bubble-with-background">
    <w:name w:val="user-query-bubble-with-background"/>
    <w:basedOn w:val="DefaultParagraphFont"/>
    <w:rsid w:val="00A01262"/>
  </w:style>
  <w:style w:type="character" w:customStyle="1" w:styleId="horizontal-container">
    <w:name w:val="horizontal-container"/>
    <w:basedOn w:val="DefaultParagraphFont"/>
    <w:rsid w:val="00A01262"/>
  </w:style>
  <w:style w:type="paragraph" w:customStyle="1" w:styleId="query-text-line">
    <w:name w:val="query-text-line"/>
    <w:basedOn w:val="Normal"/>
    <w:rsid w:val="00A01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A01262"/>
  </w:style>
  <w:style w:type="character" w:customStyle="1" w:styleId="Heading1Char">
    <w:name w:val="Heading 1 Char"/>
    <w:basedOn w:val="DefaultParagraphFont"/>
    <w:link w:val="Heading1"/>
    <w:uiPriority w:val="9"/>
    <w:rsid w:val="00732D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732D6E"/>
    <w:pPr>
      <w:ind w:left="720"/>
      <w:contextualSpacing/>
    </w:pPr>
  </w:style>
  <w:style w:type="table" w:styleId="TableGrid">
    <w:name w:val="Table Grid"/>
    <w:basedOn w:val="TableNormal"/>
    <w:uiPriority w:val="59"/>
    <w:rsid w:val="00732D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732D6E"/>
  </w:style>
  <w:style w:type="paragraph" w:styleId="BodyText">
    <w:name w:val="Body Text"/>
    <w:basedOn w:val="Normal"/>
    <w:link w:val="BodyTextChar"/>
    <w:uiPriority w:val="99"/>
    <w:semiHidden/>
    <w:unhideWhenUsed/>
    <w:rsid w:val="00732D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32D6E"/>
  </w:style>
  <w:style w:type="paragraph" w:styleId="Header">
    <w:name w:val="header"/>
    <w:basedOn w:val="Normal"/>
    <w:link w:val="HeaderChar"/>
    <w:uiPriority w:val="99"/>
    <w:unhideWhenUsed/>
    <w:rsid w:val="00AC0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7FB"/>
  </w:style>
  <w:style w:type="paragraph" w:styleId="Footer">
    <w:name w:val="footer"/>
    <w:basedOn w:val="Normal"/>
    <w:link w:val="FooterChar"/>
    <w:uiPriority w:val="99"/>
    <w:unhideWhenUsed/>
    <w:rsid w:val="00AC0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7FB"/>
  </w:style>
  <w:style w:type="character" w:styleId="IntenseReference">
    <w:name w:val="Intense Reference"/>
    <w:basedOn w:val="DefaultParagraphFont"/>
    <w:uiPriority w:val="32"/>
    <w:qFormat/>
    <w:rsid w:val="00AC07FB"/>
    <w:rPr>
      <w:b/>
      <w:bCs/>
      <w:smallCaps/>
      <w:color w:val="C0504D" w:themeColor="accent2"/>
      <w:spacing w:val="5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7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7FB"/>
    <w:rPr>
      <w:rFonts w:ascii="Tahoma" w:hAnsi="Tahoma" w:cs="Tahoma"/>
      <w:sz w:val="16"/>
      <w:szCs w:val="16"/>
    </w:rPr>
  </w:style>
  <w:style w:type="table" w:styleId="MediumShading2-Accent1">
    <w:name w:val="Medium Shading 2 Accent 1"/>
    <w:basedOn w:val="TableNormal"/>
    <w:uiPriority w:val="64"/>
    <w:rsid w:val="00A3128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240D4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2D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0126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012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0126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0126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01262"/>
    <w:rPr>
      <w:b/>
      <w:bCs/>
    </w:rPr>
  </w:style>
  <w:style w:type="paragraph" w:styleId="NormalWeb">
    <w:name w:val="Normal (Web)"/>
    <w:basedOn w:val="Normal"/>
    <w:uiPriority w:val="99"/>
    <w:unhideWhenUsed/>
    <w:rsid w:val="00A01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mdc-button-persistent-ripple">
    <w:name w:val="mat-mdc-button-persistent-ripple"/>
    <w:basedOn w:val="DefaultParagraphFont"/>
    <w:rsid w:val="00A01262"/>
  </w:style>
  <w:style w:type="character" w:customStyle="1" w:styleId="mdc-buttonlabel">
    <w:name w:val="mdc-button__label"/>
    <w:basedOn w:val="DefaultParagraphFont"/>
    <w:rsid w:val="00A01262"/>
  </w:style>
  <w:style w:type="character" w:customStyle="1" w:styleId="export-sheets-button">
    <w:name w:val="export-sheets-button"/>
    <w:basedOn w:val="DefaultParagraphFont"/>
    <w:rsid w:val="00A01262"/>
  </w:style>
  <w:style w:type="character" w:customStyle="1" w:styleId="export-sheets-icon">
    <w:name w:val="export-sheets-icon"/>
    <w:basedOn w:val="DefaultParagraphFont"/>
    <w:rsid w:val="00A01262"/>
  </w:style>
  <w:style w:type="character" w:customStyle="1" w:styleId="mat-focus-indicator">
    <w:name w:val="mat-focus-indicator"/>
    <w:basedOn w:val="DefaultParagraphFont"/>
    <w:rsid w:val="00A01262"/>
  </w:style>
  <w:style w:type="character" w:customStyle="1" w:styleId="mat-mdc-button-touch-target">
    <w:name w:val="mat-mdc-button-touch-target"/>
    <w:basedOn w:val="DefaultParagraphFont"/>
    <w:rsid w:val="00A01262"/>
  </w:style>
  <w:style w:type="character" w:customStyle="1" w:styleId="user-query-container">
    <w:name w:val="user-query-container"/>
    <w:basedOn w:val="DefaultParagraphFont"/>
    <w:rsid w:val="00A01262"/>
  </w:style>
  <w:style w:type="character" w:customStyle="1" w:styleId="user-query-bubble-with-background">
    <w:name w:val="user-query-bubble-with-background"/>
    <w:basedOn w:val="DefaultParagraphFont"/>
    <w:rsid w:val="00A01262"/>
  </w:style>
  <w:style w:type="character" w:customStyle="1" w:styleId="horizontal-container">
    <w:name w:val="horizontal-container"/>
    <w:basedOn w:val="DefaultParagraphFont"/>
    <w:rsid w:val="00A01262"/>
  </w:style>
  <w:style w:type="paragraph" w:customStyle="1" w:styleId="query-text-line">
    <w:name w:val="query-text-line"/>
    <w:basedOn w:val="Normal"/>
    <w:rsid w:val="00A01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t-ripple">
    <w:name w:val="mat-ripple"/>
    <w:basedOn w:val="DefaultParagraphFont"/>
    <w:rsid w:val="00A01262"/>
  </w:style>
  <w:style w:type="character" w:customStyle="1" w:styleId="Heading1Char">
    <w:name w:val="Heading 1 Char"/>
    <w:basedOn w:val="DefaultParagraphFont"/>
    <w:link w:val="Heading1"/>
    <w:uiPriority w:val="9"/>
    <w:rsid w:val="00732D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732D6E"/>
    <w:pPr>
      <w:ind w:left="720"/>
      <w:contextualSpacing/>
    </w:pPr>
  </w:style>
  <w:style w:type="table" w:styleId="TableGrid">
    <w:name w:val="Table Grid"/>
    <w:basedOn w:val="TableNormal"/>
    <w:uiPriority w:val="59"/>
    <w:rsid w:val="00732D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732D6E"/>
  </w:style>
  <w:style w:type="paragraph" w:styleId="BodyText">
    <w:name w:val="Body Text"/>
    <w:basedOn w:val="Normal"/>
    <w:link w:val="BodyTextChar"/>
    <w:uiPriority w:val="99"/>
    <w:semiHidden/>
    <w:unhideWhenUsed/>
    <w:rsid w:val="00732D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32D6E"/>
  </w:style>
  <w:style w:type="paragraph" w:styleId="Header">
    <w:name w:val="header"/>
    <w:basedOn w:val="Normal"/>
    <w:link w:val="HeaderChar"/>
    <w:uiPriority w:val="99"/>
    <w:unhideWhenUsed/>
    <w:rsid w:val="00AC0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7FB"/>
  </w:style>
  <w:style w:type="paragraph" w:styleId="Footer">
    <w:name w:val="footer"/>
    <w:basedOn w:val="Normal"/>
    <w:link w:val="FooterChar"/>
    <w:uiPriority w:val="99"/>
    <w:unhideWhenUsed/>
    <w:rsid w:val="00AC0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7FB"/>
  </w:style>
  <w:style w:type="character" w:styleId="IntenseReference">
    <w:name w:val="Intense Reference"/>
    <w:basedOn w:val="DefaultParagraphFont"/>
    <w:uiPriority w:val="32"/>
    <w:qFormat/>
    <w:rsid w:val="00AC07FB"/>
    <w:rPr>
      <w:b/>
      <w:bCs/>
      <w:smallCaps/>
      <w:color w:val="C0504D" w:themeColor="accent2"/>
      <w:spacing w:val="5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7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7FB"/>
    <w:rPr>
      <w:rFonts w:ascii="Tahoma" w:hAnsi="Tahoma" w:cs="Tahoma"/>
      <w:sz w:val="16"/>
      <w:szCs w:val="16"/>
    </w:rPr>
  </w:style>
  <w:style w:type="table" w:styleId="MediumShading2-Accent1">
    <w:name w:val="Medium Shading 2 Accent 1"/>
    <w:basedOn w:val="TableNormal"/>
    <w:uiPriority w:val="64"/>
    <w:rsid w:val="00A3128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240D4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1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97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2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368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347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16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356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89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723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7614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4785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1791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4205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1455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09409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951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8568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2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1780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87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25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0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5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0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170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396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1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0571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8246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112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5687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5830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2361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14323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815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397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400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0626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372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7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45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1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52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19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0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41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6618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7725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539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8586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853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9961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24574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88189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191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2202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8486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2355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3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6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76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0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22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41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3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371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265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43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7967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300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299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3132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1009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68730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838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098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5390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28944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3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7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04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083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53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35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520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525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473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539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741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1262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1400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90216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00991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360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669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401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117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54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image" Target="media/image4.gi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23</cp:revision>
  <cp:lastPrinted>2025-08-10T12:45:00Z</cp:lastPrinted>
  <dcterms:created xsi:type="dcterms:W3CDTF">2025-06-14T18:38:00Z</dcterms:created>
  <dcterms:modified xsi:type="dcterms:W3CDTF">2025-08-10T13:54:00Z</dcterms:modified>
</cp:coreProperties>
</file>